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0E5E" w:rsidRDefault="00770E5E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Pr="00607879" w:rsidRDefault="00607879" w:rsidP="00607879">
      <w:pPr>
        <w:pStyle w:val="PlainText"/>
        <w:rPr>
          <w:rFonts w:ascii="Arial" w:hAnsi="Arial" w:cs="Arial"/>
          <w:color w:val="C00000"/>
          <w:sz w:val="24"/>
          <w:szCs w:val="24"/>
        </w:rPr>
      </w:pPr>
      <w:r w:rsidRPr="00607879">
        <w:rPr>
          <w:rFonts w:ascii="Arial" w:hAnsi="Arial" w:cs="Arial"/>
          <w:sz w:val="24"/>
          <w:szCs w:val="24"/>
          <w:highlight w:val="yellow"/>
        </w:rPr>
        <w:t>OFFICE SYMBOL</w:t>
      </w:r>
      <w:r w:rsidR="00A41B37" w:rsidRPr="00A41B37">
        <w:rPr>
          <w:rFonts w:ascii="Arial" w:hAnsi="Arial" w:cs="Arial"/>
          <w:sz w:val="24"/>
          <w:szCs w:val="24"/>
        </w:rPr>
        <w:t xml:space="preserve">             </w:t>
      </w:r>
      <w:r w:rsidR="00A41B37" w:rsidRPr="00A41B37">
        <w:rPr>
          <w:rFonts w:ascii="Arial" w:hAnsi="Arial" w:cs="Arial"/>
          <w:sz w:val="24"/>
          <w:szCs w:val="24"/>
        </w:rPr>
        <w:tab/>
      </w:r>
      <w:r w:rsidR="00A41B37" w:rsidRPr="00A41B37">
        <w:rPr>
          <w:rFonts w:ascii="Arial" w:hAnsi="Arial" w:cs="Arial"/>
          <w:sz w:val="24"/>
          <w:szCs w:val="24"/>
        </w:rPr>
        <w:tab/>
      </w:r>
      <w:r w:rsidR="00A41B37" w:rsidRPr="00A41B37">
        <w:rPr>
          <w:rFonts w:ascii="Arial" w:hAnsi="Arial" w:cs="Arial"/>
          <w:sz w:val="24"/>
          <w:szCs w:val="24"/>
        </w:rPr>
        <w:tab/>
      </w:r>
      <w:r w:rsidR="00A41B37" w:rsidRPr="00A41B37">
        <w:rPr>
          <w:rFonts w:ascii="Arial" w:hAnsi="Arial" w:cs="Arial"/>
          <w:sz w:val="24"/>
          <w:szCs w:val="24"/>
        </w:rPr>
        <w:tab/>
      </w:r>
      <w:r w:rsidR="00A41B37" w:rsidRPr="00A41B37">
        <w:rPr>
          <w:rFonts w:ascii="Arial" w:hAnsi="Arial" w:cs="Arial"/>
          <w:sz w:val="24"/>
          <w:szCs w:val="24"/>
        </w:rPr>
        <w:tab/>
      </w:r>
      <w:r w:rsidR="004200CF">
        <w:rPr>
          <w:rFonts w:ascii="Arial" w:hAnsi="Arial" w:cs="Arial"/>
          <w:sz w:val="24"/>
          <w:szCs w:val="24"/>
        </w:rPr>
        <w:t xml:space="preserve">   </w:t>
      </w:r>
      <w:r w:rsidR="00571EB0">
        <w:rPr>
          <w:rFonts w:ascii="Arial" w:hAnsi="Arial" w:cs="Arial"/>
          <w:sz w:val="24"/>
          <w:szCs w:val="24"/>
        </w:rPr>
        <w:t xml:space="preserve">          </w:t>
      </w:r>
      <w:r w:rsidRPr="00571EB0">
        <w:rPr>
          <w:rFonts w:ascii="Arial" w:hAnsi="Arial" w:cs="Arial"/>
          <w:sz w:val="24"/>
          <w:szCs w:val="24"/>
          <w:highlight w:val="yellow"/>
        </w:rPr>
        <w:t>DATE: ________</w:t>
      </w: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 w:rsidRPr="00A41B37">
        <w:rPr>
          <w:rFonts w:ascii="Arial" w:hAnsi="Arial" w:cs="Arial"/>
          <w:sz w:val="24"/>
          <w:szCs w:val="24"/>
        </w:rPr>
        <w:t xml:space="preserve">MEMORANDUM FOR </w:t>
      </w:r>
      <w:r w:rsidR="00CB7582">
        <w:rPr>
          <w:rFonts w:ascii="Arial" w:hAnsi="Arial" w:cs="Arial"/>
          <w:sz w:val="24"/>
          <w:szCs w:val="24"/>
        </w:rPr>
        <w:t xml:space="preserve">Commander, </w:t>
      </w:r>
      <w:r w:rsidR="00CB7582" w:rsidRPr="00CB7582">
        <w:rPr>
          <w:rFonts w:ascii="Arial" w:hAnsi="Arial" w:cs="Arial"/>
          <w:i/>
          <w:sz w:val="24"/>
          <w:szCs w:val="24"/>
          <w:highlight w:val="yellow"/>
        </w:rPr>
        <w:t>(Unit)</w:t>
      </w: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 w:rsidRPr="00A41B37">
        <w:rPr>
          <w:rFonts w:ascii="Arial" w:hAnsi="Arial" w:cs="Arial"/>
          <w:sz w:val="24"/>
          <w:szCs w:val="24"/>
        </w:rPr>
        <w:t xml:space="preserve">SUBJECT:  </w:t>
      </w:r>
      <w:r w:rsidR="00CB7582">
        <w:rPr>
          <w:rFonts w:ascii="Arial" w:hAnsi="Arial" w:cs="Arial"/>
          <w:sz w:val="24"/>
          <w:szCs w:val="24"/>
        </w:rPr>
        <w:t>Soldier Action Plan for the Army Body Composition Program</w:t>
      </w: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Pr="00CB7582">
        <w:rPr>
          <w:rFonts w:ascii="Arial" w:hAnsi="Arial" w:cs="Arial"/>
          <w:sz w:val="24"/>
          <w:szCs w:val="24"/>
        </w:rPr>
        <w:t xml:space="preserve">I, </w:t>
      </w:r>
      <w:r w:rsidR="00707E48" w:rsidRPr="00CB7582">
        <w:rPr>
          <w:rFonts w:ascii="Arial" w:hAnsi="Arial" w:cs="Arial"/>
          <w:i/>
          <w:sz w:val="24"/>
          <w:szCs w:val="24"/>
          <w:highlight w:val="yellow"/>
        </w:rPr>
        <w:t>(Soldier’s name)</w:t>
      </w:r>
      <w:r>
        <w:rPr>
          <w:rFonts w:ascii="Arial" w:hAnsi="Arial" w:cs="Arial"/>
          <w:sz w:val="24"/>
          <w:szCs w:val="24"/>
        </w:rPr>
        <w:t>,</w:t>
      </w:r>
      <w:r w:rsidR="00707E4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understand my responsibilities to meet the Army body fat </w:t>
      </w:r>
    </w:p>
    <w:p w:rsidR="00A41B37" w:rsidRPr="00A41B37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ndards and to have my body fat measured and recorded monthly until I meet standards per AR 600-9</w:t>
      </w:r>
      <w:r w:rsidR="00707E48">
        <w:rPr>
          <w:rFonts w:ascii="Arial" w:hAnsi="Arial" w:cs="Arial"/>
          <w:sz w:val="24"/>
          <w:szCs w:val="24"/>
        </w:rPr>
        <w:t>.</w:t>
      </w: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</w:p>
    <w:p w:rsidR="00A41B37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 I have read USAPHC TG 358 (Army Weight Management Guide) and familiarized myself with the contents.  In addition, I understand it is my responsibility to take action and seek out resources to improve my eating choices, as necessary, to assist in meeting Army readiness requirements</w:t>
      </w:r>
      <w:r w:rsidR="00707E48">
        <w:rPr>
          <w:rFonts w:ascii="Arial" w:hAnsi="Arial" w:cs="Arial"/>
          <w:sz w:val="24"/>
          <w:szCs w:val="24"/>
        </w:rPr>
        <w:t>.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CB7582" w:rsidRDefault="00615AB8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</w:t>
      </w:r>
      <w:r w:rsidR="00CB7582">
        <w:rPr>
          <w:rFonts w:ascii="Arial" w:hAnsi="Arial" w:cs="Arial"/>
          <w:sz w:val="24"/>
          <w:szCs w:val="24"/>
        </w:rPr>
        <w:t>. I have selected one of the following weight loss or nutrition counseling options as outlined in USAPHC TG 358: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CB7582" w:rsidRDefault="00CB7582" w:rsidP="00CD3520">
      <w:pPr>
        <w:tabs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tion A:  </w:t>
      </w:r>
      <w:r w:rsidR="00571EB0">
        <w:rPr>
          <w:rFonts w:ascii="Arial" w:hAnsi="Arial" w:cs="Arial"/>
          <w:sz w:val="24"/>
          <w:szCs w:val="24"/>
        </w:rPr>
        <w:t>Weight loss program at an installation medical treatment facility (MTF)</w:t>
      </w:r>
      <w:r w:rsidR="00BF1FA0">
        <w:rPr>
          <w:rFonts w:ascii="Arial" w:hAnsi="Arial" w:cs="Arial"/>
          <w:sz w:val="24"/>
          <w:szCs w:val="24"/>
        </w:rPr>
        <w:t xml:space="preserve"> </w:t>
      </w:r>
    </w:p>
    <w:p w:rsidR="00CB7582" w:rsidRPr="00A41B37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571EB0">
        <w:rPr>
          <w:rFonts w:ascii="Arial" w:hAnsi="Arial" w:cs="Arial"/>
          <w:sz w:val="24"/>
          <w:szCs w:val="24"/>
        </w:rPr>
        <w:t>Appointment</w:t>
      </w:r>
      <w:r>
        <w:rPr>
          <w:rFonts w:ascii="Arial" w:hAnsi="Arial" w:cs="Arial"/>
          <w:sz w:val="24"/>
          <w:szCs w:val="24"/>
        </w:rPr>
        <w:t xml:space="preserve">: 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="00BF1FA0" w:rsidRPr="00FB29A8">
        <w:rPr>
          <w:rFonts w:ascii="Arial" w:hAnsi="Arial" w:cs="Arial"/>
          <w:i/>
          <w:sz w:val="24"/>
          <w:szCs w:val="24"/>
          <w:highlight w:val="yellow"/>
        </w:rPr>
        <w:t>month/day/year</w:t>
      </w:r>
      <w:r w:rsidR="00BF1FA0">
        <w:rPr>
          <w:rFonts w:ascii="Arial" w:hAnsi="Arial" w:cs="Arial"/>
          <w:i/>
          <w:sz w:val="24"/>
          <w:szCs w:val="24"/>
        </w:rPr>
        <w:t>)</w:t>
      </w:r>
      <w:r w:rsidR="00571EB0">
        <w:rPr>
          <w:rFonts w:ascii="Arial" w:hAnsi="Arial" w:cs="Arial"/>
          <w:i/>
          <w:sz w:val="24"/>
          <w:szCs w:val="24"/>
        </w:rPr>
        <w:t xml:space="preserve"> at (time)</w:t>
      </w: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on B:  Registered dietitian visits</w:t>
      </w:r>
      <w:r w:rsidR="00BF1FA0">
        <w:rPr>
          <w:rFonts w:ascii="Arial" w:hAnsi="Arial" w:cs="Arial"/>
          <w:sz w:val="24"/>
          <w:szCs w:val="24"/>
        </w:rPr>
        <w:t xml:space="preserve"> (at own expense)</w:t>
      </w:r>
    </w:p>
    <w:p w:rsidR="00CB7582" w:rsidRPr="00A41B37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ointment: 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month/day/year</w:t>
      </w:r>
      <w:r w:rsidRPr="00CB7582">
        <w:rPr>
          <w:rFonts w:ascii="Arial" w:hAnsi="Arial" w:cs="Arial"/>
          <w:i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t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time</w:t>
      </w:r>
      <w:r w:rsidRPr="00CB7582">
        <w:rPr>
          <w:rFonts w:ascii="Arial" w:hAnsi="Arial" w:cs="Arial"/>
          <w:i/>
          <w:sz w:val="24"/>
          <w:szCs w:val="24"/>
        </w:rPr>
        <w:t>)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tion C: </w:t>
      </w:r>
      <w:r w:rsidR="00BF1FA0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pproved online weight loss program (at own expense)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 of program: 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program name</w:t>
      </w:r>
      <w:r w:rsidRPr="00CB7582">
        <w:rPr>
          <w:rFonts w:ascii="Arial" w:hAnsi="Arial" w:cs="Arial"/>
          <w:i/>
          <w:sz w:val="24"/>
          <w:szCs w:val="24"/>
        </w:rPr>
        <w:t>)</w:t>
      </w:r>
      <w:r w:rsidR="00BF1FA0" w:rsidRPr="00BF1FA0">
        <w:rPr>
          <w:rFonts w:ascii="Arial" w:hAnsi="Arial" w:cs="Arial"/>
          <w:sz w:val="24"/>
          <w:szCs w:val="24"/>
        </w:rPr>
        <w:t xml:space="preserve"> </w:t>
      </w:r>
      <w:r w:rsidR="00BF1FA0">
        <w:rPr>
          <w:rFonts w:ascii="Arial" w:hAnsi="Arial" w:cs="Arial"/>
          <w:sz w:val="24"/>
          <w:szCs w:val="24"/>
        </w:rPr>
        <w:t xml:space="preserve">Start Date:  </w:t>
      </w:r>
      <w:r w:rsidR="00BF1FA0" w:rsidRPr="00CB7582">
        <w:rPr>
          <w:rFonts w:ascii="Arial" w:hAnsi="Arial" w:cs="Arial"/>
          <w:i/>
          <w:sz w:val="24"/>
          <w:szCs w:val="24"/>
        </w:rPr>
        <w:t>(</w:t>
      </w:r>
      <w:r w:rsidR="00BF1FA0" w:rsidRPr="00FB29A8">
        <w:rPr>
          <w:rFonts w:ascii="Arial" w:hAnsi="Arial" w:cs="Arial"/>
          <w:i/>
          <w:sz w:val="24"/>
          <w:szCs w:val="24"/>
          <w:highlight w:val="yellow"/>
        </w:rPr>
        <w:t>month/day/year</w:t>
      </w:r>
      <w:r w:rsidR="00BF1FA0">
        <w:rPr>
          <w:rFonts w:ascii="Arial" w:hAnsi="Arial" w:cs="Arial"/>
          <w:i/>
          <w:sz w:val="24"/>
          <w:szCs w:val="24"/>
        </w:rPr>
        <w:t>)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on D:  Approved commercial weight loss program (at own expense)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 of program: </w:t>
      </w:r>
      <w:r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program name</w:t>
      </w:r>
      <w:r>
        <w:rPr>
          <w:rFonts w:ascii="Arial" w:hAnsi="Arial" w:cs="Arial"/>
          <w:i/>
          <w:sz w:val="24"/>
          <w:szCs w:val="24"/>
        </w:rPr>
        <w:t xml:space="preserve">) </w:t>
      </w:r>
      <w:r w:rsidR="00BF1FA0">
        <w:rPr>
          <w:rFonts w:ascii="Arial" w:hAnsi="Arial" w:cs="Arial"/>
          <w:sz w:val="24"/>
          <w:szCs w:val="24"/>
        </w:rPr>
        <w:t xml:space="preserve">Start Date:  </w:t>
      </w:r>
      <w:r w:rsidR="00BF1FA0" w:rsidRPr="00CB7582">
        <w:rPr>
          <w:rFonts w:ascii="Arial" w:hAnsi="Arial" w:cs="Arial"/>
          <w:i/>
          <w:sz w:val="24"/>
          <w:szCs w:val="24"/>
        </w:rPr>
        <w:t>(</w:t>
      </w:r>
      <w:r w:rsidR="00BF1FA0" w:rsidRPr="00FB29A8">
        <w:rPr>
          <w:rFonts w:ascii="Arial" w:hAnsi="Arial" w:cs="Arial"/>
          <w:i/>
          <w:sz w:val="24"/>
          <w:szCs w:val="24"/>
          <w:highlight w:val="yellow"/>
        </w:rPr>
        <w:t>month/day/year</w:t>
      </w:r>
      <w:r w:rsidR="00BF1FA0">
        <w:rPr>
          <w:rFonts w:ascii="Arial" w:hAnsi="Arial" w:cs="Arial"/>
          <w:i/>
          <w:sz w:val="24"/>
          <w:szCs w:val="24"/>
        </w:rPr>
        <w:t>)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on E:  Self-directed program (attach program plan)</w:t>
      </w:r>
    </w:p>
    <w:p w:rsidR="00615AB8" w:rsidRDefault="00BF1FA0" w:rsidP="00BF1FA0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Date: 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month/day/year</w:t>
      </w:r>
      <w:r>
        <w:rPr>
          <w:rFonts w:ascii="Arial" w:hAnsi="Arial" w:cs="Arial"/>
          <w:i/>
          <w:sz w:val="24"/>
          <w:szCs w:val="24"/>
        </w:rPr>
        <w:t>)</w:t>
      </w:r>
    </w:p>
    <w:p w:rsidR="00571EB0" w:rsidRDefault="00571EB0" w:rsidP="00BF1FA0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i/>
          <w:sz w:val="24"/>
          <w:szCs w:val="24"/>
        </w:rPr>
      </w:pPr>
    </w:p>
    <w:p w:rsidR="00571EB0" w:rsidRDefault="00571EB0" w:rsidP="00571EB0">
      <w:pPr>
        <w:tabs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tion F:  Self-directed program - </w:t>
      </w:r>
      <w:r w:rsidRPr="00CD3520">
        <w:rPr>
          <w:rFonts w:ascii="Arial" w:hAnsi="Arial" w:cs="Arial"/>
          <w:sz w:val="24"/>
          <w:szCs w:val="24"/>
        </w:rPr>
        <w:t xml:space="preserve">Fit </w:t>
      </w:r>
      <w:proofErr w:type="gramStart"/>
      <w:r w:rsidRPr="00CD3520">
        <w:rPr>
          <w:rFonts w:ascii="Arial" w:hAnsi="Arial" w:cs="Arial"/>
          <w:sz w:val="24"/>
          <w:szCs w:val="24"/>
        </w:rPr>
        <w:t>For</w:t>
      </w:r>
      <w:proofErr w:type="gramEnd"/>
      <w:r w:rsidRPr="00CD3520">
        <w:rPr>
          <w:rFonts w:ascii="Arial" w:hAnsi="Arial" w:cs="Arial"/>
          <w:sz w:val="24"/>
          <w:szCs w:val="24"/>
        </w:rPr>
        <w:t xml:space="preserve"> Performance - Weight Loss Strategies Powered by P3</w:t>
      </w:r>
      <w:r>
        <w:rPr>
          <w:rFonts w:ascii="Arial" w:hAnsi="Arial" w:cs="Arial"/>
          <w:sz w:val="24"/>
          <w:szCs w:val="24"/>
        </w:rPr>
        <w:t xml:space="preserve"> </w:t>
      </w:r>
      <w:r w:rsidRPr="00CD3520">
        <w:rPr>
          <w:rFonts w:ascii="Arial" w:hAnsi="Arial" w:cs="Arial"/>
          <w:sz w:val="24"/>
          <w:szCs w:val="24"/>
        </w:rPr>
        <w:t xml:space="preserve">(Performance Triad) </w:t>
      </w:r>
      <w:r>
        <w:rPr>
          <w:rFonts w:ascii="Arial" w:hAnsi="Arial" w:cs="Arial"/>
          <w:sz w:val="24"/>
          <w:szCs w:val="24"/>
        </w:rPr>
        <w:t xml:space="preserve">on the Army Public Health Center website. </w:t>
      </w:r>
    </w:p>
    <w:p w:rsidR="00571EB0" w:rsidRPr="00A41B37" w:rsidRDefault="00571EB0" w:rsidP="00571EB0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Start Date: 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month/day/year</w:t>
      </w:r>
      <w:r>
        <w:rPr>
          <w:rFonts w:ascii="Arial" w:hAnsi="Arial" w:cs="Arial"/>
          <w:i/>
          <w:sz w:val="24"/>
          <w:szCs w:val="24"/>
        </w:rPr>
        <w:t>)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ragraph </w:t>
      </w:r>
      <w:r w:rsidR="00BF1FA0">
        <w:rPr>
          <w:rFonts w:ascii="Arial" w:hAnsi="Arial" w:cs="Arial"/>
          <w:sz w:val="24"/>
          <w:szCs w:val="24"/>
        </w:rPr>
        <w:t xml:space="preserve">4 </w:t>
      </w:r>
      <w:r>
        <w:rPr>
          <w:rFonts w:ascii="Arial" w:hAnsi="Arial" w:cs="Arial"/>
          <w:sz w:val="24"/>
          <w:szCs w:val="24"/>
        </w:rPr>
        <w:t>is an additional requirement for Active Component and Reserve Component Soldiers on active duty only.</w:t>
      </w:r>
    </w:p>
    <w:p w:rsidR="00CB7582" w:rsidRDefault="00CB7582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CB7582" w:rsidRDefault="00BF1FA0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CB7582">
        <w:rPr>
          <w:rFonts w:ascii="Arial" w:hAnsi="Arial" w:cs="Arial"/>
          <w:sz w:val="24"/>
          <w:szCs w:val="24"/>
        </w:rPr>
        <w:t>.  Per AR 600-9, I have scheduled an appointment with a registered dietitian or healthcare professional, in the absence of a registered dietitian, at the MTF for nutrition and weight loss education within 20 days of counseling by the commander.  I will bring a copy of my Soldier Action Plan to the dietitian</w:t>
      </w:r>
      <w:r w:rsidR="002D3299">
        <w:rPr>
          <w:rFonts w:ascii="Arial" w:hAnsi="Arial" w:cs="Arial"/>
          <w:sz w:val="24"/>
          <w:szCs w:val="24"/>
        </w:rPr>
        <w:t xml:space="preserve"> appointment for review.  </w:t>
      </w:r>
    </w:p>
    <w:p w:rsidR="002D3299" w:rsidRPr="00A41B37" w:rsidRDefault="002D3299" w:rsidP="002D3299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ointment: 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month/day/year</w:t>
      </w:r>
      <w:r w:rsidRPr="00CB7582">
        <w:rPr>
          <w:rFonts w:ascii="Arial" w:hAnsi="Arial" w:cs="Arial"/>
          <w:i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t </w:t>
      </w:r>
      <w:r w:rsidRPr="00CB7582">
        <w:rPr>
          <w:rFonts w:ascii="Arial" w:hAnsi="Arial" w:cs="Arial"/>
          <w:i/>
          <w:sz w:val="24"/>
          <w:szCs w:val="24"/>
        </w:rPr>
        <w:t>(</w:t>
      </w:r>
      <w:r w:rsidRPr="00FB29A8">
        <w:rPr>
          <w:rFonts w:ascii="Arial" w:hAnsi="Arial" w:cs="Arial"/>
          <w:i/>
          <w:sz w:val="24"/>
          <w:szCs w:val="24"/>
          <w:highlight w:val="yellow"/>
        </w:rPr>
        <w:t>time</w:t>
      </w:r>
      <w:r w:rsidRPr="00CB7582">
        <w:rPr>
          <w:rFonts w:ascii="Arial" w:hAnsi="Arial" w:cs="Arial"/>
          <w:i/>
          <w:sz w:val="24"/>
          <w:szCs w:val="24"/>
        </w:rPr>
        <w:t>)</w:t>
      </w:r>
    </w:p>
    <w:p w:rsidR="002D3299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2D3299" w:rsidRDefault="00FF65B1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="002D3299">
        <w:rPr>
          <w:rFonts w:ascii="Arial" w:hAnsi="Arial" w:cs="Arial"/>
          <w:sz w:val="24"/>
          <w:szCs w:val="24"/>
        </w:rPr>
        <w:t>.  By my signature below, I acknowledge, understand, accept, and agree to comply with the information contained in USAPHC TG 358 and as indicated above.</w:t>
      </w:r>
    </w:p>
    <w:p w:rsidR="002D3299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2D3299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2D3299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FB29A8" w:rsidRDefault="00FB29A8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2D3299" w:rsidRPr="00FB29A8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  <w:highlight w:val="yellow"/>
        </w:rPr>
      </w:pPr>
      <w:r w:rsidRPr="00FB29A8">
        <w:rPr>
          <w:rFonts w:ascii="Arial" w:hAnsi="Arial" w:cs="Arial"/>
          <w:sz w:val="24"/>
          <w:szCs w:val="24"/>
          <w:highlight w:val="yellow"/>
        </w:rPr>
        <w:t>Soldier’s signature</w:t>
      </w:r>
      <w:r w:rsidRPr="00FB29A8">
        <w:rPr>
          <w:rFonts w:ascii="Arial" w:hAnsi="Arial" w:cs="Arial"/>
          <w:sz w:val="24"/>
          <w:szCs w:val="24"/>
        </w:rPr>
        <w:tab/>
      </w:r>
      <w:r w:rsidRPr="00FB29A8">
        <w:rPr>
          <w:rFonts w:ascii="Arial" w:hAnsi="Arial" w:cs="Arial"/>
          <w:sz w:val="24"/>
          <w:szCs w:val="24"/>
          <w:highlight w:val="yellow"/>
        </w:rPr>
        <w:t>Commander’s signature</w:t>
      </w:r>
    </w:p>
    <w:p w:rsidR="002D3299" w:rsidRPr="00FB29A8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  <w:highlight w:val="yellow"/>
        </w:rPr>
      </w:pPr>
      <w:r w:rsidRPr="00FB29A8">
        <w:rPr>
          <w:rFonts w:ascii="Arial" w:hAnsi="Arial" w:cs="Arial"/>
          <w:sz w:val="24"/>
          <w:szCs w:val="24"/>
          <w:highlight w:val="yellow"/>
        </w:rPr>
        <w:t>Soldier’s name</w:t>
      </w:r>
      <w:r w:rsidRPr="00FB29A8">
        <w:rPr>
          <w:rFonts w:ascii="Arial" w:hAnsi="Arial" w:cs="Arial"/>
          <w:sz w:val="24"/>
          <w:szCs w:val="24"/>
        </w:rPr>
        <w:tab/>
      </w:r>
      <w:r w:rsidRPr="00FB29A8">
        <w:rPr>
          <w:rFonts w:ascii="Arial" w:hAnsi="Arial" w:cs="Arial"/>
          <w:sz w:val="24"/>
          <w:szCs w:val="24"/>
          <w:highlight w:val="yellow"/>
        </w:rPr>
        <w:t>Commander’s name</w:t>
      </w:r>
    </w:p>
    <w:p w:rsidR="002D3299" w:rsidRPr="002D3299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 w:rsidRPr="00FB29A8">
        <w:rPr>
          <w:rFonts w:ascii="Arial" w:hAnsi="Arial" w:cs="Arial"/>
          <w:sz w:val="24"/>
          <w:szCs w:val="24"/>
          <w:highlight w:val="yellow"/>
        </w:rPr>
        <w:t>Rank, (Branch or USA)</w:t>
      </w:r>
      <w:r w:rsidRPr="00FB29A8">
        <w:rPr>
          <w:rFonts w:ascii="Arial" w:hAnsi="Arial" w:cs="Arial"/>
          <w:sz w:val="24"/>
          <w:szCs w:val="24"/>
        </w:rPr>
        <w:tab/>
      </w:r>
      <w:r w:rsidRPr="00FB29A8">
        <w:rPr>
          <w:rFonts w:ascii="Arial" w:hAnsi="Arial" w:cs="Arial"/>
          <w:sz w:val="24"/>
          <w:szCs w:val="24"/>
          <w:highlight w:val="yellow"/>
        </w:rPr>
        <w:t>Rank, Branch</w:t>
      </w:r>
    </w:p>
    <w:p w:rsidR="002D3299" w:rsidRPr="002D3299" w:rsidRDefault="002D3299" w:rsidP="00CB7582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ab/>
      </w:r>
      <w:r>
        <w:rPr>
          <w:rFonts w:ascii="Arial" w:hAnsi="Arial" w:cs="Arial"/>
          <w:i/>
          <w:sz w:val="24"/>
          <w:szCs w:val="24"/>
        </w:rPr>
        <w:tab/>
      </w:r>
      <w:r>
        <w:rPr>
          <w:rFonts w:ascii="Arial" w:hAnsi="Arial" w:cs="Arial"/>
          <w:i/>
          <w:sz w:val="24"/>
          <w:szCs w:val="24"/>
        </w:rPr>
        <w:tab/>
      </w:r>
      <w:r>
        <w:rPr>
          <w:rFonts w:ascii="Arial" w:hAnsi="Arial" w:cs="Arial"/>
          <w:i/>
          <w:sz w:val="24"/>
          <w:szCs w:val="24"/>
        </w:rPr>
        <w:tab/>
      </w:r>
      <w:r>
        <w:rPr>
          <w:rFonts w:ascii="Arial" w:hAnsi="Arial" w:cs="Arial"/>
          <w:i/>
          <w:sz w:val="24"/>
          <w:szCs w:val="24"/>
        </w:rPr>
        <w:tab/>
      </w:r>
      <w:r w:rsidRPr="002D3299">
        <w:rPr>
          <w:rFonts w:ascii="Arial" w:hAnsi="Arial" w:cs="Arial"/>
          <w:sz w:val="24"/>
          <w:szCs w:val="24"/>
        </w:rPr>
        <w:t>Commanding</w:t>
      </w:r>
    </w:p>
    <w:p w:rsidR="00CB7582" w:rsidRDefault="00CB7582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CB7582" w:rsidRPr="00CB7582" w:rsidRDefault="00CB7582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950"/>
        </w:tabs>
        <w:rPr>
          <w:rFonts w:ascii="Arial" w:hAnsi="Arial" w:cs="Arial"/>
          <w:sz w:val="24"/>
          <w:szCs w:val="24"/>
        </w:rPr>
      </w:pPr>
    </w:p>
    <w:p w:rsidR="00A41B37" w:rsidRPr="00A41B37" w:rsidRDefault="00A41B37" w:rsidP="00A41B37">
      <w:pPr>
        <w:tabs>
          <w:tab w:val="left" w:pos="360"/>
          <w:tab w:val="left" w:pos="720"/>
          <w:tab w:val="left" w:pos="1080"/>
          <w:tab w:val="left" w:pos="1440"/>
          <w:tab w:val="left" w:pos="4680"/>
        </w:tabs>
        <w:rPr>
          <w:rFonts w:ascii="Arial" w:hAnsi="Arial" w:cs="Arial"/>
          <w:sz w:val="24"/>
          <w:szCs w:val="24"/>
        </w:rPr>
      </w:pPr>
    </w:p>
    <w:p w:rsidR="00A41B37" w:rsidRPr="00A41B37" w:rsidRDefault="00A41B37" w:rsidP="00FB29A8">
      <w:pPr>
        <w:tabs>
          <w:tab w:val="left" w:pos="360"/>
          <w:tab w:val="left" w:pos="720"/>
          <w:tab w:val="left" w:pos="1080"/>
          <w:tab w:val="left" w:pos="1440"/>
          <w:tab w:val="left" w:pos="4680"/>
        </w:tabs>
        <w:rPr>
          <w:rFonts w:ascii="Arial" w:hAnsi="Arial" w:cs="Arial"/>
          <w:sz w:val="24"/>
          <w:szCs w:val="24"/>
        </w:rPr>
      </w:pPr>
      <w:r w:rsidRPr="00A41B37">
        <w:rPr>
          <w:rFonts w:ascii="Arial" w:hAnsi="Arial" w:cs="Arial"/>
          <w:sz w:val="24"/>
          <w:szCs w:val="24"/>
        </w:rPr>
        <w:tab/>
      </w:r>
      <w:r w:rsidRPr="00A41B37">
        <w:rPr>
          <w:rFonts w:ascii="Arial" w:hAnsi="Arial" w:cs="Arial"/>
          <w:sz w:val="24"/>
          <w:szCs w:val="24"/>
        </w:rPr>
        <w:tab/>
      </w:r>
      <w:r w:rsidRPr="00A41B37">
        <w:rPr>
          <w:rFonts w:ascii="Arial" w:hAnsi="Arial" w:cs="Arial"/>
          <w:sz w:val="24"/>
          <w:szCs w:val="24"/>
        </w:rPr>
        <w:tab/>
      </w:r>
      <w:r w:rsidRPr="00A41B37">
        <w:rPr>
          <w:rFonts w:ascii="Arial" w:hAnsi="Arial" w:cs="Arial"/>
          <w:sz w:val="24"/>
          <w:szCs w:val="24"/>
        </w:rPr>
        <w:tab/>
      </w:r>
      <w:r w:rsidR="00707E48">
        <w:rPr>
          <w:rFonts w:ascii="Arial" w:hAnsi="Arial" w:cs="Arial"/>
          <w:sz w:val="24"/>
          <w:szCs w:val="24"/>
        </w:rPr>
        <w:tab/>
      </w:r>
    </w:p>
    <w:p w:rsidR="007D3D4D" w:rsidRDefault="007D3D4D" w:rsidP="007D3D4D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sectPr w:rsidR="007D3D4D" w:rsidSect="002D3299">
      <w:headerReference w:type="default" r:id="rId10"/>
      <w:headerReference w:type="first" r:id="rId11"/>
      <w:pgSz w:w="12240" w:h="15840" w:code="1"/>
      <w:pgMar w:top="2131" w:right="1440" w:bottom="1440" w:left="1440" w:header="893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6446" w:rsidRDefault="00126446">
      <w:r>
        <w:separator/>
      </w:r>
    </w:p>
  </w:endnote>
  <w:endnote w:type="continuationSeparator" w:id="0">
    <w:p w:rsidR="00126446" w:rsidRDefault="00126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6446" w:rsidRDefault="00126446">
      <w:r>
        <w:separator/>
      </w:r>
    </w:p>
  </w:footnote>
  <w:footnote w:type="continuationSeparator" w:id="0">
    <w:p w:rsidR="00126446" w:rsidRDefault="001264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6126" w:rsidRPr="002D3299" w:rsidRDefault="002D3299" w:rsidP="002D3299">
    <w:pPr>
      <w:pStyle w:val="Header"/>
      <w:rPr>
        <w:rFonts w:ascii="Arial" w:hAnsi="Arial" w:cs="Arial"/>
        <w:sz w:val="24"/>
        <w:szCs w:val="24"/>
      </w:rPr>
    </w:pPr>
    <w:r w:rsidRPr="002D3299">
      <w:rPr>
        <w:rFonts w:ascii="Arial" w:hAnsi="Arial" w:cs="Arial"/>
        <w:sz w:val="24"/>
        <w:szCs w:val="24"/>
      </w:rPr>
      <w:t>AFDR-XXXX</w:t>
    </w:r>
  </w:p>
  <w:p w:rsidR="002D3299" w:rsidRPr="002D3299" w:rsidRDefault="002D3299" w:rsidP="002D3299">
    <w:pPr>
      <w:pStyle w:val="Header"/>
      <w:rPr>
        <w:rFonts w:ascii="Arial" w:hAnsi="Arial" w:cs="Arial"/>
        <w:sz w:val="24"/>
        <w:szCs w:val="24"/>
      </w:rPr>
    </w:pPr>
    <w:r w:rsidRPr="002D3299">
      <w:rPr>
        <w:rFonts w:ascii="Arial" w:hAnsi="Arial" w:cs="Arial"/>
        <w:sz w:val="24"/>
        <w:szCs w:val="24"/>
      </w:rPr>
      <w:t>SUBJECT:  Soldier Action Plan for the Army Body Composition Progra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299" w:rsidRDefault="002D3299" w:rsidP="002D3299">
    <w:pPr>
      <w:pStyle w:val="Header"/>
      <w:jc w:val="center"/>
      <w:rPr>
        <w:rFonts w:ascii="Arial" w:hAnsi="Arial"/>
        <w:snapToGrid w:val="0"/>
      </w:rPr>
    </w:pPr>
    <w:r>
      <w:rPr>
        <w:rFonts w:ascii="Arial" w:hAnsi="Arial"/>
        <w:noProof/>
      </w:rPr>
      <w:drawing>
        <wp:anchor distT="0" distB="0" distL="114300" distR="114300" simplePos="0" relativeHeight="251659264" behindDoc="0" locked="0" layoutInCell="0" allowOverlap="1" wp14:anchorId="2BFBFEF5" wp14:editId="60E8BF72">
          <wp:simplePos x="0" y="0"/>
          <wp:positionH relativeFrom="column">
            <wp:posOffset>-76200</wp:posOffset>
          </wp:positionH>
          <wp:positionV relativeFrom="paragraph">
            <wp:posOffset>-123190</wp:posOffset>
          </wp:positionV>
          <wp:extent cx="927100" cy="914400"/>
          <wp:effectExtent l="19050" t="0" r="6350" b="0"/>
          <wp:wrapNone/>
          <wp:docPr id="1116" name="Picture 11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16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710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/>
        <w:snapToGrid w:val="0"/>
      </w:rPr>
      <w:t>DEPARTMENT OF THE ARMY</w:t>
    </w:r>
  </w:p>
  <w:p w:rsidR="002D3299" w:rsidRPr="00607879" w:rsidRDefault="002D3299" w:rsidP="002D3299">
    <w:pPr>
      <w:pStyle w:val="Header"/>
      <w:jc w:val="center"/>
      <w:rPr>
        <w:rFonts w:ascii="Arial" w:hAnsi="Arial"/>
        <w:snapToGrid w:val="0"/>
        <w:sz w:val="16"/>
        <w:highlight w:val="yellow"/>
      </w:rPr>
    </w:pPr>
    <w:r w:rsidRPr="00607879">
      <w:rPr>
        <w:rFonts w:ascii="Arial" w:hAnsi="Arial"/>
        <w:snapToGrid w:val="0"/>
        <w:sz w:val="16"/>
        <w:highlight w:val="yellow"/>
      </w:rPr>
      <w:t>ORGANIZATION</w:t>
    </w:r>
  </w:p>
  <w:p w:rsidR="002D3299" w:rsidRPr="00607879" w:rsidRDefault="002D3299" w:rsidP="002D3299">
    <w:pPr>
      <w:pStyle w:val="Header"/>
      <w:jc w:val="center"/>
      <w:rPr>
        <w:rFonts w:ascii="Arial" w:hAnsi="Arial"/>
        <w:snapToGrid w:val="0"/>
        <w:sz w:val="16"/>
        <w:highlight w:val="yellow"/>
      </w:rPr>
    </w:pPr>
    <w:r w:rsidRPr="00607879">
      <w:rPr>
        <w:rFonts w:ascii="Arial" w:hAnsi="Arial"/>
        <w:snapToGrid w:val="0"/>
        <w:sz w:val="16"/>
        <w:highlight w:val="yellow"/>
      </w:rPr>
      <w:t>STREET ADDRESS</w:t>
    </w:r>
  </w:p>
  <w:p w:rsidR="002D3299" w:rsidRDefault="00607879" w:rsidP="002D3299">
    <w:pPr>
      <w:pStyle w:val="Header"/>
      <w:jc w:val="center"/>
      <w:rPr>
        <w:rFonts w:ascii="Arial" w:hAnsi="Arial"/>
        <w:snapToGrid w:val="0"/>
        <w:sz w:val="24"/>
      </w:rPr>
    </w:pPr>
    <w:r>
      <w:rPr>
        <w:rFonts w:ascii="Arial" w:hAnsi="Arial"/>
        <w:snapToGrid w:val="0"/>
        <w:sz w:val="16"/>
        <w:highlight w:val="yellow"/>
      </w:rPr>
      <w:t>City, State, Zip Code</w:t>
    </w:r>
  </w:p>
  <w:p w:rsidR="002D3299" w:rsidRDefault="002D329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75965D2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79BE4E63"/>
    <w:multiLevelType w:val="hybridMultilevel"/>
    <w:tmpl w:val="92122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LMwNrYwNDK1NDBW0lEKTi0uzszPAykwqgUAGkbJqCwAAAA="/>
  </w:docVars>
  <w:rsids>
    <w:rsidRoot w:val="00BB6126"/>
    <w:rsid w:val="00010FD0"/>
    <w:rsid w:val="000115AB"/>
    <w:rsid w:val="00016BB1"/>
    <w:rsid w:val="000233D1"/>
    <w:rsid w:val="0003032B"/>
    <w:rsid w:val="00047AE9"/>
    <w:rsid w:val="0005386B"/>
    <w:rsid w:val="00054EAC"/>
    <w:rsid w:val="00071066"/>
    <w:rsid w:val="00072DD9"/>
    <w:rsid w:val="00083DCD"/>
    <w:rsid w:val="00091D52"/>
    <w:rsid w:val="000A3A2D"/>
    <w:rsid w:val="000A4A04"/>
    <w:rsid w:val="000B2C38"/>
    <w:rsid w:val="000D0B2E"/>
    <w:rsid w:val="000D4ADD"/>
    <w:rsid w:val="000E32C6"/>
    <w:rsid w:val="001045C8"/>
    <w:rsid w:val="00126446"/>
    <w:rsid w:val="00141BC8"/>
    <w:rsid w:val="001568A5"/>
    <w:rsid w:val="00157ED0"/>
    <w:rsid w:val="0016627A"/>
    <w:rsid w:val="00171E27"/>
    <w:rsid w:val="00180CB7"/>
    <w:rsid w:val="00190EEE"/>
    <w:rsid w:val="0019205A"/>
    <w:rsid w:val="001A6192"/>
    <w:rsid w:val="001B33D1"/>
    <w:rsid w:val="001B4422"/>
    <w:rsid w:val="001C09AA"/>
    <w:rsid w:val="001E0539"/>
    <w:rsid w:val="001F6BD2"/>
    <w:rsid w:val="002106FA"/>
    <w:rsid w:val="00214027"/>
    <w:rsid w:val="002256C7"/>
    <w:rsid w:val="00227532"/>
    <w:rsid w:val="00234744"/>
    <w:rsid w:val="00235AB8"/>
    <w:rsid w:val="00240CB1"/>
    <w:rsid w:val="00242A47"/>
    <w:rsid w:val="002470BF"/>
    <w:rsid w:val="00284F10"/>
    <w:rsid w:val="00286C5E"/>
    <w:rsid w:val="00295D11"/>
    <w:rsid w:val="002A0939"/>
    <w:rsid w:val="002A2CE7"/>
    <w:rsid w:val="002D3299"/>
    <w:rsid w:val="002E4B40"/>
    <w:rsid w:val="00321FEB"/>
    <w:rsid w:val="00323CAF"/>
    <w:rsid w:val="00323D59"/>
    <w:rsid w:val="00327A84"/>
    <w:rsid w:val="00343094"/>
    <w:rsid w:val="00350261"/>
    <w:rsid w:val="003667BC"/>
    <w:rsid w:val="00377B18"/>
    <w:rsid w:val="00382BB8"/>
    <w:rsid w:val="00391229"/>
    <w:rsid w:val="00391C5F"/>
    <w:rsid w:val="00397492"/>
    <w:rsid w:val="003B5A6B"/>
    <w:rsid w:val="003D3748"/>
    <w:rsid w:val="003E7E99"/>
    <w:rsid w:val="00404875"/>
    <w:rsid w:val="004200CF"/>
    <w:rsid w:val="004317CA"/>
    <w:rsid w:val="00436348"/>
    <w:rsid w:val="00445A4A"/>
    <w:rsid w:val="00452297"/>
    <w:rsid w:val="00465903"/>
    <w:rsid w:val="00475B43"/>
    <w:rsid w:val="004777D0"/>
    <w:rsid w:val="00481B62"/>
    <w:rsid w:val="004834D6"/>
    <w:rsid w:val="004868D4"/>
    <w:rsid w:val="004903E0"/>
    <w:rsid w:val="004953A6"/>
    <w:rsid w:val="00496D20"/>
    <w:rsid w:val="0049784E"/>
    <w:rsid w:val="004A6888"/>
    <w:rsid w:val="004A72BA"/>
    <w:rsid w:val="00500CDB"/>
    <w:rsid w:val="0050234C"/>
    <w:rsid w:val="00521769"/>
    <w:rsid w:val="005516FB"/>
    <w:rsid w:val="00557B7F"/>
    <w:rsid w:val="00560870"/>
    <w:rsid w:val="00564D49"/>
    <w:rsid w:val="00570197"/>
    <w:rsid w:val="00571EB0"/>
    <w:rsid w:val="00571FD4"/>
    <w:rsid w:val="00583CB6"/>
    <w:rsid w:val="005A35D9"/>
    <w:rsid w:val="005B7FA8"/>
    <w:rsid w:val="005D626B"/>
    <w:rsid w:val="005E3EEE"/>
    <w:rsid w:val="005F06EB"/>
    <w:rsid w:val="006034D1"/>
    <w:rsid w:val="0060583C"/>
    <w:rsid w:val="00606C71"/>
    <w:rsid w:val="00607879"/>
    <w:rsid w:val="00615AB8"/>
    <w:rsid w:val="0062647E"/>
    <w:rsid w:val="00633A31"/>
    <w:rsid w:val="006358A9"/>
    <w:rsid w:val="006505EF"/>
    <w:rsid w:val="00665EEF"/>
    <w:rsid w:val="00692594"/>
    <w:rsid w:val="006B31C8"/>
    <w:rsid w:val="006B4A40"/>
    <w:rsid w:val="006B5347"/>
    <w:rsid w:val="006C30CE"/>
    <w:rsid w:val="006C40B9"/>
    <w:rsid w:val="006D20A1"/>
    <w:rsid w:val="006D4E0A"/>
    <w:rsid w:val="006E14F2"/>
    <w:rsid w:val="006E34AF"/>
    <w:rsid w:val="00704387"/>
    <w:rsid w:val="00704C83"/>
    <w:rsid w:val="0070726B"/>
    <w:rsid w:val="00707E48"/>
    <w:rsid w:val="00722684"/>
    <w:rsid w:val="007329BF"/>
    <w:rsid w:val="00744E23"/>
    <w:rsid w:val="00760B74"/>
    <w:rsid w:val="00766337"/>
    <w:rsid w:val="00770E5E"/>
    <w:rsid w:val="007A3857"/>
    <w:rsid w:val="007B3B7E"/>
    <w:rsid w:val="007B6A55"/>
    <w:rsid w:val="007C3E44"/>
    <w:rsid w:val="007D0EC5"/>
    <w:rsid w:val="007D3039"/>
    <w:rsid w:val="007D3D4D"/>
    <w:rsid w:val="007D56FF"/>
    <w:rsid w:val="007D7B35"/>
    <w:rsid w:val="007E5F8E"/>
    <w:rsid w:val="007E69C1"/>
    <w:rsid w:val="007F11DB"/>
    <w:rsid w:val="007F3CD8"/>
    <w:rsid w:val="008048CB"/>
    <w:rsid w:val="008262FD"/>
    <w:rsid w:val="0082755D"/>
    <w:rsid w:val="00832E88"/>
    <w:rsid w:val="008401C2"/>
    <w:rsid w:val="00877D8E"/>
    <w:rsid w:val="008A0B44"/>
    <w:rsid w:val="008A5064"/>
    <w:rsid w:val="008C365D"/>
    <w:rsid w:val="008D4EBA"/>
    <w:rsid w:val="008D67E0"/>
    <w:rsid w:val="008D73BB"/>
    <w:rsid w:val="008E1937"/>
    <w:rsid w:val="008F0E0C"/>
    <w:rsid w:val="008F49BB"/>
    <w:rsid w:val="009041B8"/>
    <w:rsid w:val="009104F9"/>
    <w:rsid w:val="00912DD2"/>
    <w:rsid w:val="00922C9F"/>
    <w:rsid w:val="00926818"/>
    <w:rsid w:val="0095422E"/>
    <w:rsid w:val="00956E67"/>
    <w:rsid w:val="00973F01"/>
    <w:rsid w:val="0098623F"/>
    <w:rsid w:val="009952BE"/>
    <w:rsid w:val="009A0339"/>
    <w:rsid w:val="009C0ADC"/>
    <w:rsid w:val="009C39BA"/>
    <w:rsid w:val="009C4991"/>
    <w:rsid w:val="009C6D15"/>
    <w:rsid w:val="009D3D17"/>
    <w:rsid w:val="009D7B83"/>
    <w:rsid w:val="009F79F6"/>
    <w:rsid w:val="00A00172"/>
    <w:rsid w:val="00A11C07"/>
    <w:rsid w:val="00A41B37"/>
    <w:rsid w:val="00A54C59"/>
    <w:rsid w:val="00A60DBA"/>
    <w:rsid w:val="00A75E27"/>
    <w:rsid w:val="00A84DD5"/>
    <w:rsid w:val="00A9502C"/>
    <w:rsid w:val="00AA408E"/>
    <w:rsid w:val="00AA461A"/>
    <w:rsid w:val="00AE0ACE"/>
    <w:rsid w:val="00B0253C"/>
    <w:rsid w:val="00B222F3"/>
    <w:rsid w:val="00B26F2A"/>
    <w:rsid w:val="00B56CE0"/>
    <w:rsid w:val="00B57934"/>
    <w:rsid w:val="00B657EC"/>
    <w:rsid w:val="00B67297"/>
    <w:rsid w:val="00B67B5F"/>
    <w:rsid w:val="00B7146F"/>
    <w:rsid w:val="00B7172D"/>
    <w:rsid w:val="00B85948"/>
    <w:rsid w:val="00B930EB"/>
    <w:rsid w:val="00BB6126"/>
    <w:rsid w:val="00BD6986"/>
    <w:rsid w:val="00BE5175"/>
    <w:rsid w:val="00BF1FA0"/>
    <w:rsid w:val="00BF3EDB"/>
    <w:rsid w:val="00C01A3D"/>
    <w:rsid w:val="00C0773D"/>
    <w:rsid w:val="00C07DEF"/>
    <w:rsid w:val="00C177B1"/>
    <w:rsid w:val="00C22050"/>
    <w:rsid w:val="00C34D93"/>
    <w:rsid w:val="00C65CD9"/>
    <w:rsid w:val="00C65D2A"/>
    <w:rsid w:val="00C70799"/>
    <w:rsid w:val="00C73131"/>
    <w:rsid w:val="00C760C1"/>
    <w:rsid w:val="00C81A35"/>
    <w:rsid w:val="00CB0F3D"/>
    <w:rsid w:val="00CB7582"/>
    <w:rsid w:val="00CC350A"/>
    <w:rsid w:val="00CD3520"/>
    <w:rsid w:val="00D001A9"/>
    <w:rsid w:val="00D27EB3"/>
    <w:rsid w:val="00D4255D"/>
    <w:rsid w:val="00D63895"/>
    <w:rsid w:val="00D80AAE"/>
    <w:rsid w:val="00DA3B12"/>
    <w:rsid w:val="00DA6641"/>
    <w:rsid w:val="00DE710F"/>
    <w:rsid w:val="00E06973"/>
    <w:rsid w:val="00E23DE3"/>
    <w:rsid w:val="00E343E1"/>
    <w:rsid w:val="00E3672F"/>
    <w:rsid w:val="00E36AC4"/>
    <w:rsid w:val="00E37942"/>
    <w:rsid w:val="00E56E43"/>
    <w:rsid w:val="00E6161C"/>
    <w:rsid w:val="00E632DE"/>
    <w:rsid w:val="00E64F8D"/>
    <w:rsid w:val="00E75B8D"/>
    <w:rsid w:val="00E83429"/>
    <w:rsid w:val="00E93CFA"/>
    <w:rsid w:val="00E96530"/>
    <w:rsid w:val="00EB685F"/>
    <w:rsid w:val="00EC0B51"/>
    <w:rsid w:val="00EC3294"/>
    <w:rsid w:val="00EC4EDA"/>
    <w:rsid w:val="00F03197"/>
    <w:rsid w:val="00F13DC5"/>
    <w:rsid w:val="00F15DE8"/>
    <w:rsid w:val="00F177C6"/>
    <w:rsid w:val="00F30478"/>
    <w:rsid w:val="00F31085"/>
    <w:rsid w:val="00F4545A"/>
    <w:rsid w:val="00F64222"/>
    <w:rsid w:val="00F64230"/>
    <w:rsid w:val="00F74FA5"/>
    <w:rsid w:val="00F93FF0"/>
    <w:rsid w:val="00FB29A8"/>
    <w:rsid w:val="00FB681A"/>
    <w:rsid w:val="00FE75CE"/>
    <w:rsid w:val="00FF3B0D"/>
    <w:rsid w:val="00FF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B70601"/>
  <w15:docId w15:val="{992036A1-CCB0-4417-ADE3-8B5642C24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422"/>
  </w:style>
  <w:style w:type="paragraph" w:styleId="Heading1">
    <w:name w:val="heading 1"/>
    <w:basedOn w:val="Normal"/>
    <w:next w:val="Normal"/>
    <w:qFormat/>
    <w:rsid w:val="001B4422"/>
    <w:pPr>
      <w:keepNext/>
      <w:tabs>
        <w:tab w:val="left" w:pos="4680"/>
      </w:tabs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B442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B4422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1B4422"/>
    <w:pPr>
      <w:ind w:left="720" w:hanging="720"/>
    </w:pPr>
    <w:rPr>
      <w:rFonts w:ascii="Arial" w:hAnsi="Arial"/>
      <w:sz w:val="24"/>
    </w:rPr>
  </w:style>
  <w:style w:type="paragraph" w:styleId="BalloonText">
    <w:name w:val="Balloon Text"/>
    <w:basedOn w:val="Normal"/>
    <w:semiHidden/>
    <w:rsid w:val="00B0253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B7582"/>
    <w:pPr>
      <w:ind w:left="720"/>
      <w:contextualSpacing/>
    </w:pPr>
  </w:style>
  <w:style w:type="character" w:styleId="Hyperlink">
    <w:name w:val="Hyperlink"/>
    <w:basedOn w:val="DefaultParagraphFont"/>
    <w:unhideWhenUsed/>
    <w:rsid w:val="00CB7582"/>
    <w:rPr>
      <w:color w:val="0000FF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607879"/>
    <w:rPr>
      <w:rFonts w:ascii="Consolas" w:eastAsia="Calibri" w:hAnsi="Consolas"/>
      <w:sz w:val="21"/>
      <w:szCs w:val="21"/>
    </w:rPr>
  </w:style>
  <w:style w:type="paragraph" w:styleId="PlainText">
    <w:name w:val="Plain Text"/>
    <w:basedOn w:val="Normal"/>
    <w:link w:val="PlainTextChar"/>
    <w:uiPriority w:val="99"/>
    <w:rsid w:val="00607879"/>
    <w:rPr>
      <w:rFonts w:ascii="Consolas" w:eastAsia="Calibri" w:hAnsi="Consolas"/>
      <w:sz w:val="21"/>
      <w:szCs w:val="21"/>
    </w:rPr>
  </w:style>
  <w:style w:type="character" w:customStyle="1" w:styleId="PlainTextChar1">
    <w:name w:val="Plain Text Char1"/>
    <w:basedOn w:val="DefaultParagraphFont"/>
    <w:semiHidden/>
    <w:rsid w:val="00607879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018D4D79D444E9F1312327B73218F" ma:contentTypeVersion="3" ma:contentTypeDescription="Create a new document." ma:contentTypeScope="" ma:versionID="a50923e5fdaa857bf1fe638b155186c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6b9f76b368566010790bfa817ee13c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2B25B0-03BA-4E62-993E-5D0A997F4B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ABAFDBD-BFF1-4EE7-8C02-2946BA36E9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D510A9-7F84-410C-87E9-2DE4036388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for ASC</vt:lpstr>
    </vt:vector>
  </TitlesOfParts>
  <Company>Dell Computer Corporation</Company>
  <LinksUpToDate>false</LinksUpToDate>
  <CharactersWithSpaces>2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for ASC</dc:title>
  <dc:creator>SFC Rick Wissuchek</dc:creator>
  <cp:lastModifiedBy>Holt, Gloria D Ms CTR USARC PAO</cp:lastModifiedBy>
  <cp:revision>1</cp:revision>
  <cp:lastPrinted>2015-11-05T19:14:00Z</cp:lastPrinted>
  <dcterms:created xsi:type="dcterms:W3CDTF">2020-07-07T18:17:00Z</dcterms:created>
  <dcterms:modified xsi:type="dcterms:W3CDTF">2020-07-07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018D4D79D444E9F1312327B73218F</vt:lpwstr>
  </property>
  <property fmtid="{D5CDD505-2E9C-101B-9397-08002B2CF9AE}" pid="3" name="_dlc_DocIdItemGuid">
    <vt:lpwstr>150b81ec-7b2e-495f-a8d6-64438211b8f2</vt:lpwstr>
  </property>
</Properties>
</file>